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7280" w:rsidRDefault="00216317" w:rsidP="00987280">
      <w:pPr>
        <w:pStyle w:val="NormalWeb"/>
        <w:spacing w:before="0" w:beforeAutospacing="0" w:after="0" w:afterAutospacing="0"/>
        <w:jc w:val="both"/>
        <w:rPr>
          <w:b/>
          <w:color w:val="0E101A"/>
        </w:rPr>
      </w:pPr>
      <w:r>
        <w:rPr>
          <w:b/>
          <w:color w:val="0E101A"/>
        </w:rPr>
        <w:t>Page –</w:t>
      </w:r>
      <w:r w:rsidR="00441455">
        <w:rPr>
          <w:b/>
          <w:color w:val="0E101A"/>
        </w:rPr>
        <w:t xml:space="preserve"> </w:t>
      </w:r>
      <w:hyperlink r:id="rId5" w:history="1">
        <w:r w:rsidR="00441455" w:rsidRPr="00B72D5B">
          <w:rPr>
            <w:rStyle w:val="Hyperlink"/>
            <w:b/>
          </w:rPr>
          <w:t>https://frobity.com/freelance-chartered-accountant</w:t>
        </w:r>
      </w:hyperlink>
    </w:p>
    <w:p w:rsidR="00441455" w:rsidRDefault="00441455" w:rsidP="00987280">
      <w:pPr>
        <w:pStyle w:val="NormalWeb"/>
        <w:spacing w:before="0" w:beforeAutospacing="0" w:after="0" w:afterAutospacing="0"/>
        <w:jc w:val="both"/>
        <w:rPr>
          <w:b/>
          <w:color w:val="0E101A"/>
        </w:rPr>
      </w:pPr>
    </w:p>
    <w:p w:rsidR="0049043F" w:rsidRDefault="0049043F" w:rsidP="0049043F">
      <w:pPr>
        <w:jc w:val="both"/>
      </w:pPr>
      <w:r w:rsidRPr="006D38CC">
        <w:rPr>
          <w:b/>
          <w:highlight w:val="yellow"/>
        </w:rPr>
        <w:t>Need to link page with below image –</w:t>
      </w:r>
    </w:p>
    <w:p w:rsidR="00441455" w:rsidRDefault="00441455" w:rsidP="00987280">
      <w:pPr>
        <w:pStyle w:val="NormalWeb"/>
        <w:spacing w:before="0" w:beforeAutospacing="0" w:after="0" w:afterAutospacing="0"/>
        <w:jc w:val="both"/>
        <w:rPr>
          <w:b/>
          <w:color w:val="0E101A"/>
        </w:rPr>
      </w:pPr>
    </w:p>
    <w:p w:rsidR="00216317" w:rsidRDefault="00DF7B9E" w:rsidP="00DF7B9E">
      <w:pPr>
        <w:pStyle w:val="NormalWeb"/>
        <w:spacing w:before="0" w:beforeAutospacing="0" w:after="0" w:afterAutospacing="0"/>
        <w:jc w:val="center"/>
        <w:rPr>
          <w:b/>
          <w:color w:val="0E101A"/>
        </w:rPr>
      </w:pPr>
      <w:r>
        <w:rPr>
          <w:noProof/>
        </w:rPr>
        <w:drawing>
          <wp:inline distT="0" distB="0" distL="0" distR="0" wp14:anchorId="6C1C3B9A" wp14:editId="762049C1">
            <wp:extent cx="2085975" cy="145111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089139" cy="1453314"/>
                    </a:xfrm>
                    <a:prstGeom prst="rect">
                      <a:avLst/>
                    </a:prstGeom>
                  </pic:spPr>
                </pic:pic>
              </a:graphicData>
            </a:graphic>
          </wp:inline>
        </w:drawing>
      </w:r>
    </w:p>
    <w:p w:rsidR="00C6063D" w:rsidRPr="00987280" w:rsidRDefault="00C6063D" w:rsidP="00987280">
      <w:pPr>
        <w:pStyle w:val="NormalWeb"/>
        <w:spacing w:before="0" w:beforeAutospacing="0" w:after="0" w:afterAutospacing="0"/>
        <w:jc w:val="both"/>
        <w:rPr>
          <w:b/>
          <w:color w:val="0E101A"/>
        </w:rPr>
      </w:pPr>
    </w:p>
    <w:p w:rsidR="008C79D9" w:rsidRDefault="008C79D9" w:rsidP="00A330E9">
      <w:pPr>
        <w:pStyle w:val="NormalWeb"/>
        <w:spacing w:before="0" w:beforeAutospacing="0" w:after="0" w:afterAutospacing="0"/>
        <w:jc w:val="center"/>
        <w:rPr>
          <w:b/>
        </w:rPr>
      </w:pPr>
    </w:p>
    <w:p w:rsidR="00987280" w:rsidRDefault="00CF242C" w:rsidP="00A330E9">
      <w:pPr>
        <w:pStyle w:val="NormalWeb"/>
        <w:spacing w:before="0" w:beforeAutospacing="0" w:after="0" w:afterAutospacing="0"/>
        <w:jc w:val="center"/>
        <w:rPr>
          <w:b/>
          <w:color w:val="0E101A"/>
        </w:rPr>
      </w:pPr>
      <w:bookmarkStart w:id="0" w:name="_GoBack"/>
      <w:bookmarkEnd w:id="0"/>
      <w:r>
        <w:rPr>
          <w:b/>
        </w:rPr>
        <w:t xml:space="preserve">&lt;h2&gt; </w:t>
      </w:r>
      <w:r w:rsidRPr="00CF242C">
        <w:rPr>
          <w:b/>
        </w:rPr>
        <w:t>Frobity</w:t>
      </w:r>
      <w:hyperlink r:id="rId7" w:history="1"/>
      <w:r w:rsidR="00987280" w:rsidRPr="00987280">
        <w:rPr>
          <w:b/>
          <w:color w:val="0E101A"/>
        </w:rPr>
        <w:t xml:space="preserve"> –</w:t>
      </w:r>
      <w:r w:rsidR="00A330E9">
        <w:rPr>
          <w:b/>
          <w:color w:val="0E101A"/>
        </w:rPr>
        <w:t xml:space="preserve"> I</w:t>
      </w:r>
      <w:r w:rsidR="00987280" w:rsidRPr="00987280">
        <w:rPr>
          <w:b/>
          <w:color w:val="0E101A"/>
        </w:rPr>
        <w:t xml:space="preserve">ndia’s </w:t>
      </w:r>
      <w:r w:rsidRPr="00987280">
        <w:rPr>
          <w:b/>
          <w:color w:val="0E101A"/>
        </w:rPr>
        <w:t>Best Platform for Hiring Freelance Chartered Accountants</w:t>
      </w:r>
      <w:r>
        <w:rPr>
          <w:b/>
          <w:color w:val="0E101A"/>
        </w:rPr>
        <w:t xml:space="preserve"> &lt;/h2&gt;</w:t>
      </w:r>
    </w:p>
    <w:p w:rsidR="00987280" w:rsidRPr="00987280" w:rsidRDefault="00987280" w:rsidP="00987280">
      <w:pPr>
        <w:pStyle w:val="NormalWeb"/>
        <w:spacing w:before="0" w:beforeAutospacing="0" w:after="0" w:afterAutospacing="0"/>
        <w:jc w:val="both"/>
        <w:rPr>
          <w:b/>
          <w:color w:val="0E101A"/>
        </w:rPr>
      </w:pPr>
      <w:r w:rsidRPr="00987280">
        <w:rPr>
          <w:b/>
          <w:color w:val="0E101A"/>
        </w:rPr>
        <w:t xml:space="preserve"> </w:t>
      </w:r>
    </w:p>
    <w:p w:rsidR="00987280" w:rsidRDefault="00987280" w:rsidP="00987280">
      <w:pPr>
        <w:pStyle w:val="NormalWeb"/>
        <w:spacing w:before="0" w:beforeAutospacing="0" w:after="0" w:afterAutospacing="0"/>
        <w:jc w:val="both"/>
        <w:rPr>
          <w:color w:val="0E101A"/>
        </w:rPr>
      </w:pPr>
      <w:r>
        <w:rPr>
          <w:color w:val="0E101A"/>
        </w:rPr>
        <w:t>Chartered accountants are vital for all kinds of businesses and all scales of businesses. They are people who get you abreast with the exact status of the finances of the business. Handling such an important part of the business affairs means that they need to be highly trustworthy. Outsourcing chartered accountants have become a common affair today, with many small and medium scale businesses opting for this model rather than hiring full-time CAs for their finances. It helps them save a lot on costs.</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Since more and more professionals are interested in taking up independent assignments today and not work full-time, there is a growing pool of qualified and experienced CAs in India who are ready to work as freelancers.</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Looking to hire a top-notch </w:t>
      </w:r>
      <w:r>
        <w:rPr>
          <w:rStyle w:val="Strong"/>
          <w:color w:val="0E101A"/>
        </w:rPr>
        <w:t>freelance chartered accountant</w:t>
      </w:r>
      <w:r>
        <w:rPr>
          <w:color w:val="0E101A"/>
        </w:rPr>
        <w:t>? You have arrived at the right place. </w:t>
      </w:r>
      <w:hyperlink r:id="rId8" w:tgtFrame="_blank" w:history="1">
        <w:r>
          <w:rPr>
            <w:rStyle w:val="Hyperlink"/>
            <w:color w:val="4A6EE0"/>
          </w:rPr>
          <w:t>www.frobity.com</w:t>
        </w:r>
      </w:hyperlink>
      <w:r>
        <w:rPr>
          <w:color w:val="0E101A"/>
        </w:rPr>
        <w:t> is one of the leading freelance websites online. It is an India-based freelance site reputed for offering a just and fair platform for </w:t>
      </w:r>
      <w:r>
        <w:rPr>
          <w:rStyle w:val="Strong"/>
          <w:color w:val="0E101A"/>
        </w:rPr>
        <w:t>freelance chartered accountants</w:t>
      </w:r>
      <w:r>
        <w:rPr>
          <w:color w:val="0E101A"/>
        </w:rPr>
        <w:t> to register and apply for independent assignments by interacting directly with clients.</w:t>
      </w:r>
    </w:p>
    <w:p w:rsidR="00987280" w:rsidRDefault="00987280" w:rsidP="00987280">
      <w:pPr>
        <w:pStyle w:val="NormalWeb"/>
        <w:spacing w:before="0" w:beforeAutospacing="0" w:after="0" w:afterAutospacing="0"/>
        <w:jc w:val="both"/>
        <w:rPr>
          <w:color w:val="0E101A"/>
        </w:rPr>
      </w:pPr>
    </w:p>
    <w:p w:rsidR="00987280" w:rsidRDefault="00971FC0" w:rsidP="00987280">
      <w:pPr>
        <w:pStyle w:val="NormalWeb"/>
        <w:spacing w:before="0" w:beforeAutospacing="0" w:after="0" w:afterAutospacing="0"/>
        <w:jc w:val="both"/>
        <w:rPr>
          <w:color w:val="0E101A"/>
        </w:rPr>
      </w:pPr>
      <w:r>
        <w:rPr>
          <w:rStyle w:val="Strong"/>
          <w:color w:val="0E101A"/>
        </w:rPr>
        <w:t xml:space="preserve">&lt;h2&gt; </w:t>
      </w:r>
      <w:r w:rsidR="00B264A9">
        <w:rPr>
          <w:rStyle w:val="Strong"/>
          <w:color w:val="0E101A"/>
        </w:rPr>
        <w:t>Why use Frobity</w:t>
      </w:r>
      <w:r w:rsidR="00987280">
        <w:rPr>
          <w:rStyle w:val="Strong"/>
          <w:color w:val="0E101A"/>
        </w:rPr>
        <w:t xml:space="preserve"> for hiring freelance chartered accountants?</w:t>
      </w:r>
      <w:r>
        <w:rPr>
          <w:rStyle w:val="Strong"/>
          <w:color w:val="0E101A"/>
        </w:rPr>
        <w:t xml:space="preserve"> &lt;/h2&gt;</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We will not give you the cliché that we are the best and the leading online freelancing site of India – because we are, and there are no second thoughts about it.</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We have created </w:t>
      </w:r>
      <w:hyperlink r:id="rId9" w:tgtFrame="_blank" w:history="1">
        <w:r>
          <w:rPr>
            <w:rStyle w:val="Hyperlink"/>
            <w:color w:val="4A6EE0"/>
          </w:rPr>
          <w:t>www.frobity.com</w:t>
        </w:r>
      </w:hyperlink>
      <w:r>
        <w:rPr>
          <w:color w:val="0E101A"/>
        </w:rPr>
        <w:t xml:space="preserve"> as an advanced and progressive platform that attracts our site's best professionals for registration. We </w:t>
      </w:r>
      <w:proofErr w:type="spellStart"/>
      <w:r>
        <w:rPr>
          <w:color w:val="0E101A"/>
        </w:rPr>
        <w:t>endeavor</w:t>
      </w:r>
      <w:proofErr w:type="spellEnd"/>
      <w:r>
        <w:rPr>
          <w:color w:val="0E101A"/>
        </w:rPr>
        <w:t xml:space="preserve"> to build a platform and keep continually working on it to get the best talents on the one hand and the reputed and trustworthy clients on the other.</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We are committed to building a holistic platform that offers professional freelancers from different niches like:</w:t>
      </w:r>
    </w:p>
    <w:p w:rsidR="00987280" w:rsidRDefault="00987280" w:rsidP="00987280">
      <w:pPr>
        <w:numPr>
          <w:ilvl w:val="0"/>
          <w:numId w:val="5"/>
        </w:numPr>
        <w:spacing w:line="240" w:lineRule="auto"/>
        <w:jc w:val="both"/>
        <w:rPr>
          <w:color w:val="0E101A"/>
        </w:rPr>
      </w:pPr>
      <w:r>
        <w:rPr>
          <w:rStyle w:val="Strong"/>
          <w:color w:val="0E101A"/>
        </w:rPr>
        <w:t>Freelance chartered accountants</w:t>
      </w:r>
    </w:p>
    <w:p w:rsidR="00987280" w:rsidRDefault="00987280" w:rsidP="00987280">
      <w:pPr>
        <w:numPr>
          <w:ilvl w:val="0"/>
          <w:numId w:val="5"/>
        </w:numPr>
        <w:spacing w:line="240" w:lineRule="auto"/>
        <w:jc w:val="both"/>
        <w:rPr>
          <w:color w:val="0E101A"/>
        </w:rPr>
      </w:pPr>
      <w:r>
        <w:rPr>
          <w:color w:val="0E101A"/>
        </w:rPr>
        <w:t>Freelance web designers and developers</w:t>
      </w:r>
    </w:p>
    <w:p w:rsidR="00987280" w:rsidRDefault="00987280" w:rsidP="00987280">
      <w:pPr>
        <w:numPr>
          <w:ilvl w:val="0"/>
          <w:numId w:val="5"/>
        </w:numPr>
        <w:spacing w:line="240" w:lineRule="auto"/>
        <w:jc w:val="both"/>
        <w:rPr>
          <w:color w:val="0E101A"/>
        </w:rPr>
      </w:pPr>
      <w:r>
        <w:rPr>
          <w:color w:val="0E101A"/>
        </w:rPr>
        <w:t>IT &amp; Networking specialists</w:t>
      </w:r>
    </w:p>
    <w:p w:rsidR="00987280" w:rsidRDefault="00987280" w:rsidP="00987280">
      <w:pPr>
        <w:numPr>
          <w:ilvl w:val="0"/>
          <w:numId w:val="5"/>
        </w:numPr>
        <w:spacing w:line="240" w:lineRule="auto"/>
        <w:jc w:val="both"/>
        <w:rPr>
          <w:color w:val="0E101A"/>
        </w:rPr>
      </w:pPr>
      <w:r>
        <w:rPr>
          <w:color w:val="0E101A"/>
        </w:rPr>
        <w:t>Data Science Analytics</w:t>
      </w:r>
    </w:p>
    <w:p w:rsidR="00987280" w:rsidRDefault="00987280" w:rsidP="00987280">
      <w:pPr>
        <w:numPr>
          <w:ilvl w:val="0"/>
          <w:numId w:val="5"/>
        </w:numPr>
        <w:spacing w:line="240" w:lineRule="auto"/>
        <w:jc w:val="both"/>
        <w:rPr>
          <w:color w:val="0E101A"/>
        </w:rPr>
      </w:pPr>
      <w:r>
        <w:rPr>
          <w:color w:val="0E101A"/>
        </w:rPr>
        <w:lastRenderedPageBreak/>
        <w:t>Architecture and Designing services</w:t>
      </w:r>
    </w:p>
    <w:p w:rsidR="00987280" w:rsidRDefault="00987280" w:rsidP="00987280">
      <w:pPr>
        <w:numPr>
          <w:ilvl w:val="0"/>
          <w:numId w:val="5"/>
        </w:numPr>
        <w:spacing w:line="240" w:lineRule="auto"/>
        <w:jc w:val="both"/>
        <w:rPr>
          <w:color w:val="0E101A"/>
        </w:rPr>
      </w:pPr>
      <w:r>
        <w:rPr>
          <w:color w:val="0E101A"/>
        </w:rPr>
        <w:t>Writing services</w:t>
      </w:r>
    </w:p>
    <w:p w:rsidR="00987280" w:rsidRDefault="00987280" w:rsidP="00987280">
      <w:pPr>
        <w:numPr>
          <w:ilvl w:val="0"/>
          <w:numId w:val="5"/>
        </w:numPr>
        <w:spacing w:line="240" w:lineRule="auto"/>
        <w:jc w:val="both"/>
        <w:rPr>
          <w:color w:val="0E101A"/>
        </w:rPr>
      </w:pPr>
      <w:r>
        <w:rPr>
          <w:color w:val="0E101A"/>
        </w:rPr>
        <w:t>Translation services</w:t>
      </w:r>
    </w:p>
    <w:p w:rsidR="00987280" w:rsidRDefault="00987280" w:rsidP="00987280">
      <w:pPr>
        <w:numPr>
          <w:ilvl w:val="0"/>
          <w:numId w:val="5"/>
        </w:numPr>
        <w:spacing w:line="240" w:lineRule="auto"/>
        <w:jc w:val="both"/>
        <w:rPr>
          <w:color w:val="0E101A"/>
        </w:rPr>
      </w:pPr>
      <w:r>
        <w:rPr>
          <w:color w:val="0E101A"/>
        </w:rPr>
        <w:t>Legal services</w:t>
      </w:r>
    </w:p>
    <w:p w:rsidR="00987280" w:rsidRDefault="00987280" w:rsidP="00987280">
      <w:pPr>
        <w:numPr>
          <w:ilvl w:val="0"/>
          <w:numId w:val="5"/>
        </w:numPr>
        <w:spacing w:line="240" w:lineRule="auto"/>
        <w:jc w:val="both"/>
        <w:rPr>
          <w:color w:val="0E101A"/>
        </w:rPr>
      </w:pPr>
      <w:r>
        <w:rPr>
          <w:color w:val="0E101A"/>
        </w:rPr>
        <w:t>Administrative support</w:t>
      </w:r>
    </w:p>
    <w:p w:rsidR="00987280" w:rsidRDefault="00987280" w:rsidP="00987280">
      <w:pPr>
        <w:numPr>
          <w:ilvl w:val="0"/>
          <w:numId w:val="5"/>
        </w:numPr>
        <w:spacing w:line="240" w:lineRule="auto"/>
        <w:jc w:val="both"/>
        <w:rPr>
          <w:color w:val="0E101A"/>
        </w:rPr>
      </w:pPr>
      <w:r>
        <w:rPr>
          <w:color w:val="0E101A"/>
        </w:rPr>
        <w:t>Customer service and support</w:t>
      </w:r>
    </w:p>
    <w:p w:rsidR="00987280" w:rsidRDefault="00987280" w:rsidP="00987280">
      <w:pPr>
        <w:numPr>
          <w:ilvl w:val="0"/>
          <w:numId w:val="5"/>
        </w:numPr>
        <w:spacing w:line="240" w:lineRule="auto"/>
        <w:jc w:val="both"/>
        <w:rPr>
          <w:color w:val="0E101A"/>
        </w:rPr>
      </w:pPr>
      <w:r>
        <w:rPr>
          <w:color w:val="0E101A"/>
        </w:rPr>
        <w:t>Sales &amp; Marketing</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Our freelancers:</w:t>
      </w:r>
    </w:p>
    <w:p w:rsidR="00987280" w:rsidRDefault="00987280" w:rsidP="00987280">
      <w:pPr>
        <w:numPr>
          <w:ilvl w:val="0"/>
          <w:numId w:val="6"/>
        </w:numPr>
        <w:spacing w:line="240" w:lineRule="auto"/>
        <w:jc w:val="both"/>
        <w:rPr>
          <w:color w:val="0E101A"/>
        </w:rPr>
      </w:pPr>
      <w:r>
        <w:rPr>
          <w:color w:val="0E101A"/>
        </w:rPr>
        <w:t>Have professional qualifications and domain expertise.</w:t>
      </w:r>
    </w:p>
    <w:p w:rsidR="00987280" w:rsidRDefault="00987280" w:rsidP="00987280">
      <w:pPr>
        <w:numPr>
          <w:ilvl w:val="0"/>
          <w:numId w:val="6"/>
        </w:numPr>
        <w:spacing w:line="240" w:lineRule="auto"/>
        <w:jc w:val="both"/>
        <w:rPr>
          <w:color w:val="0E101A"/>
        </w:rPr>
      </w:pPr>
      <w:r>
        <w:rPr>
          <w:color w:val="0E101A"/>
        </w:rPr>
        <w:t>Are experienced with years of hands-on knowledge</w:t>
      </w:r>
    </w:p>
    <w:p w:rsidR="00987280" w:rsidRDefault="00987280" w:rsidP="00987280">
      <w:pPr>
        <w:numPr>
          <w:ilvl w:val="0"/>
          <w:numId w:val="6"/>
        </w:numPr>
        <w:spacing w:line="240" w:lineRule="auto"/>
        <w:jc w:val="both"/>
        <w:rPr>
          <w:color w:val="0E101A"/>
        </w:rPr>
      </w:pPr>
      <w:r>
        <w:rPr>
          <w:color w:val="0E101A"/>
        </w:rPr>
        <w:t>Offer competitive rates</w:t>
      </w:r>
    </w:p>
    <w:p w:rsidR="00987280" w:rsidRDefault="00987280" w:rsidP="00987280">
      <w:pPr>
        <w:numPr>
          <w:ilvl w:val="0"/>
          <w:numId w:val="6"/>
        </w:numPr>
        <w:spacing w:line="240" w:lineRule="auto"/>
        <w:jc w:val="both"/>
        <w:rPr>
          <w:color w:val="0E101A"/>
        </w:rPr>
      </w:pPr>
      <w:r>
        <w:rPr>
          <w:color w:val="0E101A"/>
        </w:rPr>
        <w:t>Offer top-notch and high-quality work</w:t>
      </w:r>
    </w:p>
    <w:p w:rsidR="00987280" w:rsidRDefault="00987280" w:rsidP="00987280">
      <w:pPr>
        <w:numPr>
          <w:ilvl w:val="0"/>
          <w:numId w:val="6"/>
        </w:numPr>
        <w:spacing w:line="240" w:lineRule="auto"/>
        <w:jc w:val="both"/>
        <w:rPr>
          <w:color w:val="0E101A"/>
        </w:rPr>
      </w:pPr>
      <w:r>
        <w:rPr>
          <w:color w:val="0E101A"/>
        </w:rPr>
        <w:t>Are proficient in completing the work within the given timelines.</w:t>
      </w:r>
    </w:p>
    <w:p w:rsidR="00987280" w:rsidRDefault="00987280" w:rsidP="00987280">
      <w:pPr>
        <w:pStyle w:val="NormalWeb"/>
        <w:spacing w:before="0" w:beforeAutospacing="0" w:after="0" w:afterAutospacing="0"/>
        <w:jc w:val="both"/>
        <w:rPr>
          <w:color w:val="0E101A"/>
        </w:rPr>
      </w:pPr>
    </w:p>
    <w:p w:rsidR="00987280" w:rsidRDefault="00987280" w:rsidP="00987280">
      <w:pPr>
        <w:pStyle w:val="NormalWeb"/>
        <w:spacing w:before="0" w:beforeAutospacing="0" w:after="0" w:afterAutospacing="0"/>
        <w:jc w:val="both"/>
        <w:rPr>
          <w:color w:val="0E101A"/>
        </w:rPr>
      </w:pPr>
      <w:r>
        <w:rPr>
          <w:color w:val="0E101A"/>
        </w:rPr>
        <w:t>We refer to our freelancers as 'partners' and not without a rhyme or a reason. We have reached this position because of them – they have played a pivotal role in helping build a credible reputation for us in the freelancing market.</w:t>
      </w:r>
    </w:p>
    <w:p w:rsidR="00E04B3F" w:rsidRPr="00BF0120" w:rsidRDefault="00E04B3F" w:rsidP="00E04B3F">
      <w:pPr>
        <w:pStyle w:val="ListParagraph"/>
        <w:jc w:val="both"/>
      </w:pPr>
    </w:p>
    <w:sectPr w:rsidR="00E04B3F" w:rsidRPr="00BF0120" w:rsidSect="00E302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A5535C"/>
    <w:multiLevelType w:val="hybridMultilevel"/>
    <w:tmpl w:val="8688A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E8C3631"/>
    <w:multiLevelType w:val="hybridMultilevel"/>
    <w:tmpl w:val="508EC6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1D4230D1"/>
    <w:multiLevelType w:val="multilevel"/>
    <w:tmpl w:val="193A4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31D3BC9"/>
    <w:multiLevelType w:val="multilevel"/>
    <w:tmpl w:val="AE7C4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39BB6C12"/>
    <w:multiLevelType w:val="hybridMultilevel"/>
    <w:tmpl w:val="9B6642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7FC04EAB"/>
    <w:multiLevelType w:val="hybridMultilevel"/>
    <w:tmpl w:val="71F435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3"/>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2"/>
  </w:compat>
  <w:docVars>
    <w:docVar w:name="__Grammarly_42____i" w:val="H4sIAAAAAAAEAKtWckksSQxILCpxzi/NK1GyMqwFAAEhoTITAAAA"/>
    <w:docVar w:name="__Grammarly_42___1" w:val="H4sIAAAAAAAEAKtWcslP9kxRslIyNDYytTA2sTQxNTA3NzQ0NrZU0lEKTi0uzszPAykwqgUA8eCoVywAAAA="/>
  </w:docVars>
  <w:rsids>
    <w:rsidRoot w:val="00626067"/>
    <w:rsid w:val="00001FCF"/>
    <w:rsid w:val="00005EBB"/>
    <w:rsid w:val="00013079"/>
    <w:rsid w:val="00015AD1"/>
    <w:rsid w:val="00022B1E"/>
    <w:rsid w:val="00023F11"/>
    <w:rsid w:val="0002511B"/>
    <w:rsid w:val="00025359"/>
    <w:rsid w:val="00025A0B"/>
    <w:rsid w:val="00026590"/>
    <w:rsid w:val="00032377"/>
    <w:rsid w:val="0004268A"/>
    <w:rsid w:val="000475FD"/>
    <w:rsid w:val="00050C00"/>
    <w:rsid w:val="00060804"/>
    <w:rsid w:val="00062BE5"/>
    <w:rsid w:val="00070417"/>
    <w:rsid w:val="00070A25"/>
    <w:rsid w:val="000719FE"/>
    <w:rsid w:val="00071A69"/>
    <w:rsid w:val="00075E58"/>
    <w:rsid w:val="00082EE5"/>
    <w:rsid w:val="00087133"/>
    <w:rsid w:val="00091AE3"/>
    <w:rsid w:val="000A07CA"/>
    <w:rsid w:val="000A1B7A"/>
    <w:rsid w:val="000B5998"/>
    <w:rsid w:val="000C3B65"/>
    <w:rsid w:val="000D4E20"/>
    <w:rsid w:val="000E3B05"/>
    <w:rsid w:val="000E7A42"/>
    <w:rsid w:val="000F37B5"/>
    <w:rsid w:val="000F3DE2"/>
    <w:rsid w:val="000F70B7"/>
    <w:rsid w:val="000F732D"/>
    <w:rsid w:val="00105508"/>
    <w:rsid w:val="00105F90"/>
    <w:rsid w:val="001075CE"/>
    <w:rsid w:val="00111AB5"/>
    <w:rsid w:val="001141A5"/>
    <w:rsid w:val="00117BDA"/>
    <w:rsid w:val="00124BFE"/>
    <w:rsid w:val="00126AF0"/>
    <w:rsid w:val="00126EFD"/>
    <w:rsid w:val="00127AC1"/>
    <w:rsid w:val="00127C73"/>
    <w:rsid w:val="0013101B"/>
    <w:rsid w:val="001323BB"/>
    <w:rsid w:val="00132831"/>
    <w:rsid w:val="0013292D"/>
    <w:rsid w:val="00145C64"/>
    <w:rsid w:val="001531C3"/>
    <w:rsid w:val="00153A13"/>
    <w:rsid w:val="00154828"/>
    <w:rsid w:val="00157F64"/>
    <w:rsid w:val="0016648A"/>
    <w:rsid w:val="00167067"/>
    <w:rsid w:val="00170F59"/>
    <w:rsid w:val="00176CEA"/>
    <w:rsid w:val="00181915"/>
    <w:rsid w:val="00181BD6"/>
    <w:rsid w:val="001906DF"/>
    <w:rsid w:val="0019119F"/>
    <w:rsid w:val="001969C2"/>
    <w:rsid w:val="001A1E21"/>
    <w:rsid w:val="001A7238"/>
    <w:rsid w:val="001B5831"/>
    <w:rsid w:val="001B5E29"/>
    <w:rsid w:val="001B6149"/>
    <w:rsid w:val="001B70CA"/>
    <w:rsid w:val="001C0CD2"/>
    <w:rsid w:val="001C3FE4"/>
    <w:rsid w:val="001C5D6E"/>
    <w:rsid w:val="001D0B99"/>
    <w:rsid w:val="001D464B"/>
    <w:rsid w:val="001E1EF0"/>
    <w:rsid w:val="001E2570"/>
    <w:rsid w:val="001F5BEA"/>
    <w:rsid w:val="00201243"/>
    <w:rsid w:val="00202870"/>
    <w:rsid w:val="00202AA1"/>
    <w:rsid w:val="00204E9B"/>
    <w:rsid w:val="002066E6"/>
    <w:rsid w:val="00206F4D"/>
    <w:rsid w:val="00207CD3"/>
    <w:rsid w:val="0021330B"/>
    <w:rsid w:val="00213DEF"/>
    <w:rsid w:val="00215ECF"/>
    <w:rsid w:val="00216317"/>
    <w:rsid w:val="002210BA"/>
    <w:rsid w:val="00224E55"/>
    <w:rsid w:val="00230699"/>
    <w:rsid w:val="002340B5"/>
    <w:rsid w:val="00241690"/>
    <w:rsid w:val="00246169"/>
    <w:rsid w:val="002541EB"/>
    <w:rsid w:val="002621AB"/>
    <w:rsid w:val="002649F0"/>
    <w:rsid w:val="00270E05"/>
    <w:rsid w:val="002720BA"/>
    <w:rsid w:val="00277F76"/>
    <w:rsid w:val="002A24FD"/>
    <w:rsid w:val="002A3348"/>
    <w:rsid w:val="002A3FF0"/>
    <w:rsid w:val="002B3BD4"/>
    <w:rsid w:val="002B7DA1"/>
    <w:rsid w:val="002C4D33"/>
    <w:rsid w:val="002C5DA3"/>
    <w:rsid w:val="002D1208"/>
    <w:rsid w:val="002D191F"/>
    <w:rsid w:val="002D2159"/>
    <w:rsid w:val="002D30A6"/>
    <w:rsid w:val="002D60D7"/>
    <w:rsid w:val="002D7925"/>
    <w:rsid w:val="002E3CF3"/>
    <w:rsid w:val="002E7069"/>
    <w:rsid w:val="002F28E0"/>
    <w:rsid w:val="002F511E"/>
    <w:rsid w:val="002F6599"/>
    <w:rsid w:val="00303156"/>
    <w:rsid w:val="00305FC5"/>
    <w:rsid w:val="00306F02"/>
    <w:rsid w:val="003157FB"/>
    <w:rsid w:val="003174F9"/>
    <w:rsid w:val="00317FF1"/>
    <w:rsid w:val="00331CCD"/>
    <w:rsid w:val="00332AC0"/>
    <w:rsid w:val="003361A2"/>
    <w:rsid w:val="003413CE"/>
    <w:rsid w:val="00342141"/>
    <w:rsid w:val="003446AE"/>
    <w:rsid w:val="00344712"/>
    <w:rsid w:val="00352874"/>
    <w:rsid w:val="003576A8"/>
    <w:rsid w:val="0035770E"/>
    <w:rsid w:val="003667CB"/>
    <w:rsid w:val="003668DC"/>
    <w:rsid w:val="00371884"/>
    <w:rsid w:val="00372C44"/>
    <w:rsid w:val="003765CD"/>
    <w:rsid w:val="00381586"/>
    <w:rsid w:val="0038170C"/>
    <w:rsid w:val="00383627"/>
    <w:rsid w:val="00390852"/>
    <w:rsid w:val="003934A5"/>
    <w:rsid w:val="00394056"/>
    <w:rsid w:val="003A1015"/>
    <w:rsid w:val="003A109D"/>
    <w:rsid w:val="003B0435"/>
    <w:rsid w:val="003B13AE"/>
    <w:rsid w:val="003B44E6"/>
    <w:rsid w:val="003B5CC7"/>
    <w:rsid w:val="003C1584"/>
    <w:rsid w:val="003C4BD4"/>
    <w:rsid w:val="003C5E0B"/>
    <w:rsid w:val="003D16EA"/>
    <w:rsid w:val="003D3275"/>
    <w:rsid w:val="003D3B54"/>
    <w:rsid w:val="003E04F2"/>
    <w:rsid w:val="0040226A"/>
    <w:rsid w:val="004034DA"/>
    <w:rsid w:val="00405DDB"/>
    <w:rsid w:val="0041085A"/>
    <w:rsid w:val="004154A5"/>
    <w:rsid w:val="00423AFC"/>
    <w:rsid w:val="004270D9"/>
    <w:rsid w:val="0043189E"/>
    <w:rsid w:val="004333D0"/>
    <w:rsid w:val="0043369B"/>
    <w:rsid w:val="00437AE2"/>
    <w:rsid w:val="00441455"/>
    <w:rsid w:val="00443990"/>
    <w:rsid w:val="00454269"/>
    <w:rsid w:val="00455E7E"/>
    <w:rsid w:val="0045788B"/>
    <w:rsid w:val="00460AB2"/>
    <w:rsid w:val="00462983"/>
    <w:rsid w:val="004756E9"/>
    <w:rsid w:val="00477011"/>
    <w:rsid w:val="004854C8"/>
    <w:rsid w:val="0049043F"/>
    <w:rsid w:val="00490C4E"/>
    <w:rsid w:val="0049270C"/>
    <w:rsid w:val="00492A11"/>
    <w:rsid w:val="00497FCF"/>
    <w:rsid w:val="004A0A4F"/>
    <w:rsid w:val="004A1737"/>
    <w:rsid w:val="004A497E"/>
    <w:rsid w:val="004B3CCD"/>
    <w:rsid w:val="004B3ED0"/>
    <w:rsid w:val="004B5798"/>
    <w:rsid w:val="004B7ACB"/>
    <w:rsid w:val="004C101B"/>
    <w:rsid w:val="004C10E2"/>
    <w:rsid w:val="004C3BCD"/>
    <w:rsid w:val="004C5F47"/>
    <w:rsid w:val="004D073F"/>
    <w:rsid w:val="004D5659"/>
    <w:rsid w:val="004D7D8E"/>
    <w:rsid w:val="004E1516"/>
    <w:rsid w:val="004F0D7F"/>
    <w:rsid w:val="004F158B"/>
    <w:rsid w:val="004F27A7"/>
    <w:rsid w:val="0050363A"/>
    <w:rsid w:val="00513DC9"/>
    <w:rsid w:val="0052200E"/>
    <w:rsid w:val="00522888"/>
    <w:rsid w:val="0052356A"/>
    <w:rsid w:val="00523EF5"/>
    <w:rsid w:val="00524EC2"/>
    <w:rsid w:val="005258B4"/>
    <w:rsid w:val="00527566"/>
    <w:rsid w:val="005345E5"/>
    <w:rsid w:val="00554E95"/>
    <w:rsid w:val="00560E62"/>
    <w:rsid w:val="005644FE"/>
    <w:rsid w:val="005669D9"/>
    <w:rsid w:val="00566DBE"/>
    <w:rsid w:val="00575F42"/>
    <w:rsid w:val="005762D4"/>
    <w:rsid w:val="00576869"/>
    <w:rsid w:val="00576E93"/>
    <w:rsid w:val="005805D0"/>
    <w:rsid w:val="005807D3"/>
    <w:rsid w:val="00582A00"/>
    <w:rsid w:val="005872E3"/>
    <w:rsid w:val="005873DD"/>
    <w:rsid w:val="00592D98"/>
    <w:rsid w:val="005937F4"/>
    <w:rsid w:val="005A39FE"/>
    <w:rsid w:val="005B3DAB"/>
    <w:rsid w:val="005B7E21"/>
    <w:rsid w:val="005C25A2"/>
    <w:rsid w:val="005C4F7C"/>
    <w:rsid w:val="005D084C"/>
    <w:rsid w:val="005D456B"/>
    <w:rsid w:val="005D5961"/>
    <w:rsid w:val="005E1797"/>
    <w:rsid w:val="005E1876"/>
    <w:rsid w:val="005E6574"/>
    <w:rsid w:val="005F0742"/>
    <w:rsid w:val="005F5375"/>
    <w:rsid w:val="005F66F2"/>
    <w:rsid w:val="005F7D43"/>
    <w:rsid w:val="0060062A"/>
    <w:rsid w:val="006024AB"/>
    <w:rsid w:val="00606F2B"/>
    <w:rsid w:val="00610F10"/>
    <w:rsid w:val="0061245C"/>
    <w:rsid w:val="006151FE"/>
    <w:rsid w:val="0062436A"/>
    <w:rsid w:val="006246E8"/>
    <w:rsid w:val="00626067"/>
    <w:rsid w:val="00632F2C"/>
    <w:rsid w:val="0063483E"/>
    <w:rsid w:val="00637AD4"/>
    <w:rsid w:val="00652EC4"/>
    <w:rsid w:val="00653E9E"/>
    <w:rsid w:val="0066469F"/>
    <w:rsid w:val="00677400"/>
    <w:rsid w:val="006776B1"/>
    <w:rsid w:val="0068089A"/>
    <w:rsid w:val="006820B4"/>
    <w:rsid w:val="006821D5"/>
    <w:rsid w:val="006903DD"/>
    <w:rsid w:val="00691408"/>
    <w:rsid w:val="006A3E9C"/>
    <w:rsid w:val="006B3C22"/>
    <w:rsid w:val="006B3DB8"/>
    <w:rsid w:val="006B5C33"/>
    <w:rsid w:val="006B6AD8"/>
    <w:rsid w:val="006C3EC6"/>
    <w:rsid w:val="006C56DD"/>
    <w:rsid w:val="006E1152"/>
    <w:rsid w:val="006E1216"/>
    <w:rsid w:val="006E4C23"/>
    <w:rsid w:val="006F2566"/>
    <w:rsid w:val="006F25B1"/>
    <w:rsid w:val="00700517"/>
    <w:rsid w:val="00702302"/>
    <w:rsid w:val="007025A8"/>
    <w:rsid w:val="00707632"/>
    <w:rsid w:val="00731984"/>
    <w:rsid w:val="00733789"/>
    <w:rsid w:val="00733FB5"/>
    <w:rsid w:val="00736831"/>
    <w:rsid w:val="00741AAC"/>
    <w:rsid w:val="007433E1"/>
    <w:rsid w:val="007445C3"/>
    <w:rsid w:val="00754451"/>
    <w:rsid w:val="00754A94"/>
    <w:rsid w:val="00760BF3"/>
    <w:rsid w:val="00764CCA"/>
    <w:rsid w:val="0076633B"/>
    <w:rsid w:val="007667BE"/>
    <w:rsid w:val="00767B48"/>
    <w:rsid w:val="007733FB"/>
    <w:rsid w:val="00780250"/>
    <w:rsid w:val="007820AA"/>
    <w:rsid w:val="007939A5"/>
    <w:rsid w:val="00793BA2"/>
    <w:rsid w:val="007A673D"/>
    <w:rsid w:val="007A76A1"/>
    <w:rsid w:val="007B4185"/>
    <w:rsid w:val="007B50DD"/>
    <w:rsid w:val="007C1AB1"/>
    <w:rsid w:val="007C6B6A"/>
    <w:rsid w:val="007D260C"/>
    <w:rsid w:val="007E59E3"/>
    <w:rsid w:val="007F076D"/>
    <w:rsid w:val="007F138B"/>
    <w:rsid w:val="007F1CA4"/>
    <w:rsid w:val="007F1EF0"/>
    <w:rsid w:val="007F3DC3"/>
    <w:rsid w:val="00800468"/>
    <w:rsid w:val="00810CEE"/>
    <w:rsid w:val="00813A41"/>
    <w:rsid w:val="00814884"/>
    <w:rsid w:val="0082326A"/>
    <w:rsid w:val="00826A78"/>
    <w:rsid w:val="00832436"/>
    <w:rsid w:val="008503EF"/>
    <w:rsid w:val="00850744"/>
    <w:rsid w:val="00854457"/>
    <w:rsid w:val="00855955"/>
    <w:rsid w:val="00857069"/>
    <w:rsid w:val="00861787"/>
    <w:rsid w:val="00862DEF"/>
    <w:rsid w:val="00870946"/>
    <w:rsid w:val="008711A0"/>
    <w:rsid w:val="00872C1A"/>
    <w:rsid w:val="00877AAD"/>
    <w:rsid w:val="00893FF9"/>
    <w:rsid w:val="00894DF5"/>
    <w:rsid w:val="008A4EBA"/>
    <w:rsid w:val="008A56E7"/>
    <w:rsid w:val="008B0642"/>
    <w:rsid w:val="008B3D2E"/>
    <w:rsid w:val="008B684A"/>
    <w:rsid w:val="008C1773"/>
    <w:rsid w:val="008C1941"/>
    <w:rsid w:val="008C68FE"/>
    <w:rsid w:val="008C79D9"/>
    <w:rsid w:val="008D329A"/>
    <w:rsid w:val="008D5802"/>
    <w:rsid w:val="008F2F06"/>
    <w:rsid w:val="008F3CBC"/>
    <w:rsid w:val="00905ED9"/>
    <w:rsid w:val="00907780"/>
    <w:rsid w:val="00910711"/>
    <w:rsid w:val="009159BB"/>
    <w:rsid w:val="0092370E"/>
    <w:rsid w:val="00923C4C"/>
    <w:rsid w:val="00926D2F"/>
    <w:rsid w:val="00926DFA"/>
    <w:rsid w:val="0093120B"/>
    <w:rsid w:val="009318DA"/>
    <w:rsid w:val="00935880"/>
    <w:rsid w:val="00941D2D"/>
    <w:rsid w:val="00946D7F"/>
    <w:rsid w:val="00947BCE"/>
    <w:rsid w:val="00952D65"/>
    <w:rsid w:val="00971FC0"/>
    <w:rsid w:val="0097472C"/>
    <w:rsid w:val="00980F38"/>
    <w:rsid w:val="00981617"/>
    <w:rsid w:val="009848E6"/>
    <w:rsid w:val="00986EC4"/>
    <w:rsid w:val="00987280"/>
    <w:rsid w:val="0099178D"/>
    <w:rsid w:val="00995EE7"/>
    <w:rsid w:val="009A4278"/>
    <w:rsid w:val="009B7E7E"/>
    <w:rsid w:val="009C11A0"/>
    <w:rsid w:val="009C3269"/>
    <w:rsid w:val="009C3324"/>
    <w:rsid w:val="009D12DA"/>
    <w:rsid w:val="009E18C5"/>
    <w:rsid w:val="009F32E1"/>
    <w:rsid w:val="009F6EC1"/>
    <w:rsid w:val="00A04DF4"/>
    <w:rsid w:val="00A05AA3"/>
    <w:rsid w:val="00A141EC"/>
    <w:rsid w:val="00A1485A"/>
    <w:rsid w:val="00A16662"/>
    <w:rsid w:val="00A176C3"/>
    <w:rsid w:val="00A2754C"/>
    <w:rsid w:val="00A330E9"/>
    <w:rsid w:val="00A33DFA"/>
    <w:rsid w:val="00A43A4A"/>
    <w:rsid w:val="00A43DFE"/>
    <w:rsid w:val="00A5311B"/>
    <w:rsid w:val="00A53795"/>
    <w:rsid w:val="00A54678"/>
    <w:rsid w:val="00A6384B"/>
    <w:rsid w:val="00A660B0"/>
    <w:rsid w:val="00A668A7"/>
    <w:rsid w:val="00A7061C"/>
    <w:rsid w:val="00A75126"/>
    <w:rsid w:val="00A846AD"/>
    <w:rsid w:val="00A86C71"/>
    <w:rsid w:val="00A87DB4"/>
    <w:rsid w:val="00A93CD8"/>
    <w:rsid w:val="00A9576E"/>
    <w:rsid w:val="00AB1461"/>
    <w:rsid w:val="00AB4497"/>
    <w:rsid w:val="00AB479A"/>
    <w:rsid w:val="00AB61F8"/>
    <w:rsid w:val="00AC2015"/>
    <w:rsid w:val="00AD070F"/>
    <w:rsid w:val="00AD184F"/>
    <w:rsid w:val="00AD55F9"/>
    <w:rsid w:val="00AE2C4E"/>
    <w:rsid w:val="00AE2FC8"/>
    <w:rsid w:val="00AE6E81"/>
    <w:rsid w:val="00AE769A"/>
    <w:rsid w:val="00AE7A18"/>
    <w:rsid w:val="00AF37E9"/>
    <w:rsid w:val="00AF5E92"/>
    <w:rsid w:val="00AF6680"/>
    <w:rsid w:val="00AF6C8B"/>
    <w:rsid w:val="00B010F0"/>
    <w:rsid w:val="00B0140F"/>
    <w:rsid w:val="00B028C6"/>
    <w:rsid w:val="00B037A4"/>
    <w:rsid w:val="00B05673"/>
    <w:rsid w:val="00B07F9D"/>
    <w:rsid w:val="00B11541"/>
    <w:rsid w:val="00B24EBF"/>
    <w:rsid w:val="00B264A9"/>
    <w:rsid w:val="00B321A0"/>
    <w:rsid w:val="00B331FC"/>
    <w:rsid w:val="00B36491"/>
    <w:rsid w:val="00B37875"/>
    <w:rsid w:val="00B37AFF"/>
    <w:rsid w:val="00B52A9D"/>
    <w:rsid w:val="00B53A7A"/>
    <w:rsid w:val="00B55C86"/>
    <w:rsid w:val="00B61554"/>
    <w:rsid w:val="00B70288"/>
    <w:rsid w:val="00B70595"/>
    <w:rsid w:val="00B70A18"/>
    <w:rsid w:val="00B74059"/>
    <w:rsid w:val="00B810DA"/>
    <w:rsid w:val="00B81FB4"/>
    <w:rsid w:val="00B82A4E"/>
    <w:rsid w:val="00B91C0E"/>
    <w:rsid w:val="00B93DFE"/>
    <w:rsid w:val="00BA2953"/>
    <w:rsid w:val="00BB550E"/>
    <w:rsid w:val="00BC5B14"/>
    <w:rsid w:val="00BD3534"/>
    <w:rsid w:val="00BE3605"/>
    <w:rsid w:val="00BE72BB"/>
    <w:rsid w:val="00BE7F63"/>
    <w:rsid w:val="00BF0120"/>
    <w:rsid w:val="00BF3677"/>
    <w:rsid w:val="00BF3779"/>
    <w:rsid w:val="00BF6A46"/>
    <w:rsid w:val="00BF6C8E"/>
    <w:rsid w:val="00C01A63"/>
    <w:rsid w:val="00C039C1"/>
    <w:rsid w:val="00C11902"/>
    <w:rsid w:val="00C132C7"/>
    <w:rsid w:val="00C13891"/>
    <w:rsid w:val="00C14CB2"/>
    <w:rsid w:val="00C15EBC"/>
    <w:rsid w:val="00C21BB9"/>
    <w:rsid w:val="00C222F9"/>
    <w:rsid w:val="00C25EFA"/>
    <w:rsid w:val="00C358E9"/>
    <w:rsid w:val="00C3652F"/>
    <w:rsid w:val="00C371D3"/>
    <w:rsid w:val="00C448EE"/>
    <w:rsid w:val="00C52F5E"/>
    <w:rsid w:val="00C5363E"/>
    <w:rsid w:val="00C53BA7"/>
    <w:rsid w:val="00C5424C"/>
    <w:rsid w:val="00C6063D"/>
    <w:rsid w:val="00C70B39"/>
    <w:rsid w:val="00C71B6E"/>
    <w:rsid w:val="00C75EFE"/>
    <w:rsid w:val="00C805A5"/>
    <w:rsid w:val="00C81CE5"/>
    <w:rsid w:val="00C83EB9"/>
    <w:rsid w:val="00C87BB0"/>
    <w:rsid w:val="00C93947"/>
    <w:rsid w:val="00C96381"/>
    <w:rsid w:val="00C968B2"/>
    <w:rsid w:val="00CA08DD"/>
    <w:rsid w:val="00CA2C65"/>
    <w:rsid w:val="00CB202F"/>
    <w:rsid w:val="00CC056A"/>
    <w:rsid w:val="00CC1647"/>
    <w:rsid w:val="00CD516D"/>
    <w:rsid w:val="00CD6304"/>
    <w:rsid w:val="00CD776C"/>
    <w:rsid w:val="00CE0EC5"/>
    <w:rsid w:val="00CE1390"/>
    <w:rsid w:val="00CE2D7D"/>
    <w:rsid w:val="00CE5A0B"/>
    <w:rsid w:val="00CF242C"/>
    <w:rsid w:val="00CF5055"/>
    <w:rsid w:val="00CF6F25"/>
    <w:rsid w:val="00CF7F32"/>
    <w:rsid w:val="00D038AD"/>
    <w:rsid w:val="00D05EA3"/>
    <w:rsid w:val="00D13C37"/>
    <w:rsid w:val="00D16073"/>
    <w:rsid w:val="00D21472"/>
    <w:rsid w:val="00D234CA"/>
    <w:rsid w:val="00D25C4F"/>
    <w:rsid w:val="00D35B0D"/>
    <w:rsid w:val="00D41B19"/>
    <w:rsid w:val="00D42413"/>
    <w:rsid w:val="00D46B0B"/>
    <w:rsid w:val="00D47559"/>
    <w:rsid w:val="00D52C03"/>
    <w:rsid w:val="00D54251"/>
    <w:rsid w:val="00D57D85"/>
    <w:rsid w:val="00D626ED"/>
    <w:rsid w:val="00D654E4"/>
    <w:rsid w:val="00D6634B"/>
    <w:rsid w:val="00D725D8"/>
    <w:rsid w:val="00D84059"/>
    <w:rsid w:val="00D87878"/>
    <w:rsid w:val="00D93ABC"/>
    <w:rsid w:val="00D94F69"/>
    <w:rsid w:val="00DA646D"/>
    <w:rsid w:val="00DA7E22"/>
    <w:rsid w:val="00DB10D0"/>
    <w:rsid w:val="00DB1552"/>
    <w:rsid w:val="00DB33F6"/>
    <w:rsid w:val="00DB4E01"/>
    <w:rsid w:val="00DC04F6"/>
    <w:rsid w:val="00DC43DF"/>
    <w:rsid w:val="00DC7354"/>
    <w:rsid w:val="00DC7B17"/>
    <w:rsid w:val="00DC7FAD"/>
    <w:rsid w:val="00DD0EF9"/>
    <w:rsid w:val="00DD1997"/>
    <w:rsid w:val="00DD28EF"/>
    <w:rsid w:val="00DD75D0"/>
    <w:rsid w:val="00DE50F5"/>
    <w:rsid w:val="00DE540E"/>
    <w:rsid w:val="00DE6DDE"/>
    <w:rsid w:val="00DE79BE"/>
    <w:rsid w:val="00DF0AD6"/>
    <w:rsid w:val="00DF4720"/>
    <w:rsid w:val="00DF7699"/>
    <w:rsid w:val="00DF7B9E"/>
    <w:rsid w:val="00E04B3F"/>
    <w:rsid w:val="00E0786D"/>
    <w:rsid w:val="00E10B6F"/>
    <w:rsid w:val="00E12CF7"/>
    <w:rsid w:val="00E14C4B"/>
    <w:rsid w:val="00E25CFD"/>
    <w:rsid w:val="00E26FC3"/>
    <w:rsid w:val="00E2704D"/>
    <w:rsid w:val="00E3025D"/>
    <w:rsid w:val="00E35B21"/>
    <w:rsid w:val="00E50A60"/>
    <w:rsid w:val="00E50DD1"/>
    <w:rsid w:val="00E52CE8"/>
    <w:rsid w:val="00E54A93"/>
    <w:rsid w:val="00E61247"/>
    <w:rsid w:val="00E61BCF"/>
    <w:rsid w:val="00E64ED9"/>
    <w:rsid w:val="00E66E68"/>
    <w:rsid w:val="00E6795F"/>
    <w:rsid w:val="00E711D0"/>
    <w:rsid w:val="00E737D4"/>
    <w:rsid w:val="00E7758B"/>
    <w:rsid w:val="00E805C3"/>
    <w:rsid w:val="00E80C1E"/>
    <w:rsid w:val="00E82A20"/>
    <w:rsid w:val="00E840CE"/>
    <w:rsid w:val="00E84CDE"/>
    <w:rsid w:val="00E87162"/>
    <w:rsid w:val="00E90C0E"/>
    <w:rsid w:val="00E9170F"/>
    <w:rsid w:val="00E932E6"/>
    <w:rsid w:val="00E939FD"/>
    <w:rsid w:val="00E94B85"/>
    <w:rsid w:val="00EA2A0C"/>
    <w:rsid w:val="00EB217B"/>
    <w:rsid w:val="00EB239D"/>
    <w:rsid w:val="00EB2C04"/>
    <w:rsid w:val="00EB30D3"/>
    <w:rsid w:val="00EB337F"/>
    <w:rsid w:val="00ED40FB"/>
    <w:rsid w:val="00ED7CBF"/>
    <w:rsid w:val="00EE0FDD"/>
    <w:rsid w:val="00EE46FD"/>
    <w:rsid w:val="00EF1C2F"/>
    <w:rsid w:val="00EF20C3"/>
    <w:rsid w:val="00F077E7"/>
    <w:rsid w:val="00F20494"/>
    <w:rsid w:val="00F2173B"/>
    <w:rsid w:val="00F21DB3"/>
    <w:rsid w:val="00F21EDA"/>
    <w:rsid w:val="00F22EAF"/>
    <w:rsid w:val="00F24E40"/>
    <w:rsid w:val="00F25834"/>
    <w:rsid w:val="00F27A64"/>
    <w:rsid w:val="00F33790"/>
    <w:rsid w:val="00F37A5F"/>
    <w:rsid w:val="00F43099"/>
    <w:rsid w:val="00F44F3E"/>
    <w:rsid w:val="00F52347"/>
    <w:rsid w:val="00F569BD"/>
    <w:rsid w:val="00F57CFC"/>
    <w:rsid w:val="00F62DA6"/>
    <w:rsid w:val="00F63D03"/>
    <w:rsid w:val="00F6426A"/>
    <w:rsid w:val="00F64AC0"/>
    <w:rsid w:val="00F66F92"/>
    <w:rsid w:val="00F81153"/>
    <w:rsid w:val="00F8624B"/>
    <w:rsid w:val="00FA3601"/>
    <w:rsid w:val="00FB0B1F"/>
    <w:rsid w:val="00FB11F7"/>
    <w:rsid w:val="00FB30EF"/>
    <w:rsid w:val="00FB3BDA"/>
    <w:rsid w:val="00FB6237"/>
    <w:rsid w:val="00FB7BB7"/>
    <w:rsid w:val="00FD0928"/>
    <w:rsid w:val="00FD7B3D"/>
    <w:rsid w:val="00FE5E98"/>
    <w:rsid w:val="00FF1856"/>
    <w:rsid w:val="00FF40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DA1DA8F-8730-4EBF-8E03-8AF822776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I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2AA1"/>
  </w:style>
  <w:style w:type="paragraph" w:styleId="Heading7">
    <w:name w:val="heading 7"/>
    <w:basedOn w:val="Normal"/>
    <w:next w:val="Normal"/>
    <w:link w:val="Heading7Char"/>
    <w:uiPriority w:val="9"/>
    <w:unhideWhenUsed/>
    <w:qFormat/>
    <w:rsid w:val="00202AA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202AA1"/>
    <w:rPr>
      <w:rFonts w:asciiTheme="majorHAnsi" w:eastAsiaTheme="majorEastAsia" w:hAnsiTheme="majorHAnsi" w:cstheme="majorBidi"/>
      <w:i/>
      <w:iCs/>
      <w:color w:val="404040" w:themeColor="text1" w:themeTint="BF"/>
    </w:rPr>
  </w:style>
  <w:style w:type="character" w:styleId="Strong">
    <w:name w:val="Strong"/>
    <w:basedOn w:val="DefaultParagraphFont"/>
    <w:uiPriority w:val="22"/>
    <w:qFormat/>
    <w:rsid w:val="00202AA1"/>
    <w:rPr>
      <w:b/>
      <w:bCs/>
    </w:rPr>
  </w:style>
  <w:style w:type="paragraph" w:styleId="NoSpacing">
    <w:name w:val="No Spacing"/>
    <w:uiPriority w:val="1"/>
    <w:qFormat/>
    <w:rsid w:val="00202AA1"/>
    <w:pPr>
      <w:spacing w:line="240" w:lineRule="auto"/>
    </w:pPr>
  </w:style>
  <w:style w:type="character" w:styleId="Hyperlink">
    <w:name w:val="Hyperlink"/>
    <w:basedOn w:val="DefaultParagraphFont"/>
    <w:uiPriority w:val="99"/>
    <w:unhideWhenUsed/>
    <w:rsid w:val="00626067"/>
    <w:rPr>
      <w:color w:val="0000FF"/>
      <w:u w:val="single"/>
    </w:rPr>
  </w:style>
  <w:style w:type="paragraph" w:styleId="ListParagraph">
    <w:name w:val="List Paragraph"/>
    <w:basedOn w:val="Normal"/>
    <w:uiPriority w:val="34"/>
    <w:qFormat/>
    <w:rsid w:val="00B010F0"/>
    <w:pPr>
      <w:ind w:left="720"/>
      <w:contextualSpacing/>
    </w:pPr>
  </w:style>
  <w:style w:type="paragraph" w:styleId="NormalWeb">
    <w:name w:val="Normal (Web)"/>
    <w:basedOn w:val="Normal"/>
    <w:uiPriority w:val="99"/>
    <w:semiHidden/>
    <w:unhideWhenUsed/>
    <w:rsid w:val="0098728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1463110">
      <w:bodyDiv w:val="1"/>
      <w:marLeft w:val="0"/>
      <w:marRight w:val="0"/>
      <w:marTop w:val="0"/>
      <w:marBottom w:val="0"/>
      <w:divBdr>
        <w:top w:val="none" w:sz="0" w:space="0" w:color="auto"/>
        <w:left w:val="none" w:sz="0" w:space="0" w:color="auto"/>
        <w:bottom w:val="none" w:sz="0" w:space="0" w:color="auto"/>
        <w:right w:val="none" w:sz="0" w:space="0" w:color="auto"/>
      </w:divBdr>
    </w:div>
    <w:div w:id="623582159">
      <w:bodyDiv w:val="1"/>
      <w:marLeft w:val="0"/>
      <w:marRight w:val="0"/>
      <w:marTop w:val="0"/>
      <w:marBottom w:val="0"/>
      <w:divBdr>
        <w:top w:val="none" w:sz="0" w:space="0" w:color="auto"/>
        <w:left w:val="none" w:sz="0" w:space="0" w:color="auto"/>
        <w:bottom w:val="none" w:sz="0" w:space="0" w:color="auto"/>
        <w:right w:val="none" w:sz="0" w:space="0" w:color="auto"/>
      </w:divBdr>
      <w:divsChild>
        <w:div w:id="735129137">
          <w:marLeft w:val="0"/>
          <w:marRight w:val="0"/>
          <w:marTop w:val="0"/>
          <w:marBottom w:val="0"/>
          <w:divBdr>
            <w:top w:val="none" w:sz="0" w:space="0" w:color="auto"/>
            <w:left w:val="none" w:sz="0" w:space="0" w:color="auto"/>
            <w:bottom w:val="none" w:sz="0" w:space="0" w:color="auto"/>
            <w:right w:val="none" w:sz="0" w:space="0" w:color="auto"/>
          </w:divBdr>
          <w:divsChild>
            <w:div w:id="1630866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39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obity.com" TargetMode="External"/><Relationship Id="rId3" Type="http://schemas.openxmlformats.org/officeDocument/2006/relationships/settings" Target="settings.xml"/><Relationship Id="rId7" Type="http://schemas.openxmlformats.org/officeDocument/2006/relationships/hyperlink" Target="http://www.frobity.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frobity.com/freelance-chartered-accountan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frob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2</Pages>
  <Words>433</Words>
  <Characters>2473</Characters>
  <Application>Microsoft Office Word</Application>
  <DocSecurity>0</DocSecurity>
  <Lines>20</Lines>
  <Paragraphs>5</Paragraphs>
  <ScaleCrop>false</ScaleCrop>
  <Company/>
  <LinksUpToDate>false</LinksUpToDate>
  <CharactersWithSpaces>29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dc:creator>
  <cp:keywords/>
  <dc:description/>
  <cp:lastModifiedBy>HP</cp:lastModifiedBy>
  <cp:revision>36</cp:revision>
  <dcterms:created xsi:type="dcterms:W3CDTF">2021-02-21T02:50:00Z</dcterms:created>
  <dcterms:modified xsi:type="dcterms:W3CDTF">2021-03-05T11:51:00Z</dcterms:modified>
</cp:coreProperties>
</file>